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statabook-example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4-09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Titre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Corpsdetexte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Lienhypertexte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Titre1"/>
      </w:pPr>
      <w:r>
        <w:t xml:space="preserve">1. Introduction</w:t>
      </w:r>
    </w:p>
    <w:p>
      <w:pPr>
        <w:pStyle w:val="FirstParagraph"/>
      </w:pPr>
      <w:r>
        <w:t xml:space="preserve">Partie introductive. On peut charger ici les bases de données de cette partie</w:t>
      </w:r>
      <w:r>
        <w:t xml:space="preserve"> </w:t>
      </w:r>
      <w:r>
        <w:t xml:space="preserve">et les affiche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FirstParagraph"/>
      </w:pPr>
      <w:r>
        <w:t xml:space="preserve">On charge ici en test la base de données</w:t>
      </w:r>
      <w:r>
        <w:t xml:space="preserve"> </w:t>
      </w:r>
      <w:r>
        <w:rPr>
          <w:rStyle w:val="VerbatimChar"/>
        </w:rPr>
        <w:t xml:space="preserve">test.d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test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n peut faire certains formatages à la base de données df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yen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5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idane"</w:t>
      </w:r>
      <w:r>
        <w:br/>
      </w:r>
      <w:r>
        <w:rPr>
          <w:rStyle w:val="NormalTok"/>
        </w:rPr>
        <w:t xml:space="preserve">  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yen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im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ida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65.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.4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.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22"/>
    <w:bookmarkStart w:id="23" w:name="summary"/>
    <w:p>
      <w:pPr>
        <w:pStyle w:val="Titre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25" w:name="references"/>
    <w:p>
      <w:pPr>
        <w:pStyle w:val="Titre1"/>
      </w:pPr>
      <w:r>
        <w:t xml:space="preserve">References</w:t>
      </w:r>
    </w:p>
    <w:bookmarkStart w:id="24" w:name="refs"/>
    <w:bookmarkEnd w:id="24"/>
    <w:bookmarkEnd w:id="25"/>
    <w:sectPr w:rsidR="00146DBA" w:rsidSect="0046525A">
      <w:footerReference r:id="rId9" w:type="default"/>
      <w:pgSz w:code="9" w:h="16838" w:w="11906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9730358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14:paraId="560C94AA" w14:textId="77777777" w:rsidR="00B509E6" w:rsidRPr="00A50F2E" w:rsidRDefault="00B509E6" w:rsidP="00B509E6">
        <w:pPr>
          <w:pStyle w:val="Pieddepage"/>
          <w:tabs>
            <w:tab w:val="left" w:pos="1393"/>
          </w:tabs>
          <w:rPr>
            <w:lang w:val="fr-FR"/>
          </w:rPr>
        </w:pPr>
        <w:r w:rsidRPr="00A50F2E">
          <w:rPr>
            <w:sz w:val="20"/>
            <w:szCs w:val="20"/>
            <w:lang w:val="fr-FR"/>
          </w:rPr>
          <w:t xml:space="preserve">FEX 07 HAT </w:t>
        </w:r>
        <w:r w:rsidRPr="00A50F2E">
          <w:rPr>
            <w:sz w:val="20"/>
            <w:szCs w:val="20"/>
            <w:lang w:val="fr-FR"/>
          </w:rPr>
          <w:tab/>
        </w:r>
        <w:r>
          <w:rPr>
            <w:sz w:val="20"/>
            <w:szCs w:val="20"/>
            <w:lang w:val="fr-FR"/>
          </w:rPr>
          <w:tab/>
        </w:r>
        <w:r w:rsidRPr="00A50F2E">
          <w:rPr>
            <w:sz w:val="20"/>
            <w:szCs w:val="20"/>
            <w:lang w:val="fr-FR"/>
          </w:rPr>
          <w:tab/>
          <w:t xml:space="preserve">Page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PAGE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  <w:r w:rsidRPr="00A50F2E">
          <w:rPr>
            <w:sz w:val="20"/>
            <w:szCs w:val="20"/>
            <w:lang w:val="fr-FR"/>
          </w:rPr>
          <w:t xml:space="preserve"> of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NUMPAGES 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</w:p>
    </w:sdtContent>
  </w:sdt>
  <w:p w14:paraId="1A5F911F" w14:textId="77777777" w:rsidR="00B509E6" w:rsidRDefault="00B509E6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FD4B7B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7B24A1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0FE2D0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27A23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B6CB42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565D0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3435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1BCB41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490BE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E0485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214000E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A55"/>
    <w:rsid w:val="00024194"/>
    <w:rsid w:val="000E1925"/>
    <w:rsid w:val="0010546A"/>
    <w:rsid w:val="0014527E"/>
    <w:rsid w:val="00146DBA"/>
    <w:rsid w:val="002E7D11"/>
    <w:rsid w:val="00311BE8"/>
    <w:rsid w:val="003559F4"/>
    <w:rsid w:val="003A333D"/>
    <w:rsid w:val="003B4AF7"/>
    <w:rsid w:val="004507A6"/>
    <w:rsid w:val="0046525A"/>
    <w:rsid w:val="00526F82"/>
    <w:rsid w:val="005D0E41"/>
    <w:rsid w:val="005D7FE8"/>
    <w:rsid w:val="00757923"/>
    <w:rsid w:val="00762CE2"/>
    <w:rsid w:val="00766323"/>
    <w:rsid w:val="00781529"/>
    <w:rsid w:val="0079356C"/>
    <w:rsid w:val="00795B3D"/>
    <w:rsid w:val="007C5BCD"/>
    <w:rsid w:val="008A13A1"/>
    <w:rsid w:val="009541A1"/>
    <w:rsid w:val="009B6676"/>
    <w:rsid w:val="009E6407"/>
    <w:rsid w:val="00A44993"/>
    <w:rsid w:val="00AC05B2"/>
    <w:rsid w:val="00B509E6"/>
    <w:rsid w:val="00B732BB"/>
    <w:rsid w:val="00BA4108"/>
    <w:rsid w:val="00BA51AE"/>
    <w:rsid w:val="00BC75E2"/>
    <w:rsid w:val="00D26D1E"/>
    <w:rsid w:val="00D42A55"/>
    <w:rsid w:val="00DB1311"/>
    <w:rsid w:val="00DC0BB0"/>
    <w:rsid w:val="00E73DEE"/>
    <w:rsid w:val="00EA3123"/>
    <w:rsid w:val="00FA239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autoRedefine/>
    <w:uiPriority w:val="9"/>
    <w:qFormat/>
    <w:rsid w:val="00BC75E2"/>
    <w:pPr>
      <w:keepNext/>
      <w:keepLines/>
      <w:spacing w:after="360" w:before="84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BC75E2"/>
    <w:pPr>
      <w:keepNext/>
      <w:keepLines/>
      <w:spacing w:after="480" w:before="68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link w:val="TitreCar"/>
    <w:qFormat/>
    <w:rsid w:val="003559F4"/>
    <w:pPr>
      <w:keepNext/>
      <w:keepLines/>
      <w:spacing w:after="120" w:before="360"/>
      <w:jc w:val="center"/>
    </w:pPr>
    <w:rPr>
      <w:rFonts w:ascii="Times New Roman" w:cstheme="majorBidi" w:eastAsiaTheme="majorEastAsia" w:hAnsi="Times New Roman"/>
      <w:b/>
      <w:bCs/>
      <w:sz w:val="36"/>
      <w:szCs w:val="36"/>
    </w:rPr>
  </w:style>
  <w:style w:styleId="Sous-titre" w:type="paragraph">
    <w:name w:val="Subtitle"/>
    <w:basedOn w:val="Titre"/>
    <w:next w:val="Corpsdetexte"/>
    <w:qFormat/>
    <w:rsid w:val="00781529"/>
    <w:pPr>
      <w:spacing w:before="240"/>
    </w:pPr>
    <w:rPr>
      <w:rFonts w:asciiTheme="minorHAnsi" w:hAnsiTheme="minorHAnsi"/>
      <w:b w:val="0"/>
      <w:sz w:val="22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auNormal"/>
    <w:semiHidden/>
    <w:unhideWhenUsed/>
    <w:qFormat/>
    <w:rsid w:val="00B732BB"/>
    <w:rPr>
      <w:rFonts w:ascii="Times New Roman" w:hAnsi="Times New Roman"/>
      <w:sz w:val="18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rFonts w:ascii="Times New Roman" w:hAnsi="Times New Roman"/>
        <w:b/>
        <w:sz w:val="20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311BE8"/>
    <w:pPr>
      <w:keepNext/>
      <w:spacing w:after="360" w:before="360"/>
    </w:pPr>
    <w:rPr>
      <w:rFonts w:ascii="Times New Roman" w:hAnsi="Times New Roman"/>
      <w:b/>
      <w:i w:val="0"/>
      <w:color w:themeColor="accent1" w:themeShade="BF" w:val="365F91"/>
      <w:sz w:val="20"/>
    </w:rPr>
  </w:style>
  <w:style w:customStyle="1" w:styleId="ImageCaption" w:type="paragraph">
    <w:name w:val="Image Caption"/>
    <w:basedOn w:val="Lgende"/>
    <w:rsid w:val="00E73DEE"/>
    <w:pPr>
      <w:spacing w:after="360" w:before="240"/>
      <w:jc w:val="center"/>
    </w:pPr>
    <w:rPr>
      <w:rFonts w:ascii="Times New Roman" w:hAnsi="Times New Roman"/>
      <w:sz w:val="22"/>
    </w:rPr>
  </w:style>
  <w:style w:customStyle="1" w:styleId="Figure" w:type="paragraph">
    <w:name w:val="Figure"/>
    <w:basedOn w:val="Normal"/>
    <w:link w:val="FigureCar"/>
  </w:style>
  <w:style w:customStyle="1" w:styleId="CaptionedFigure" w:type="paragraph">
    <w:name w:val="Captioned Figure"/>
    <w:basedOn w:val="Figure"/>
    <w:link w:val="CaptionedFigureCar"/>
    <w:autoRedefine/>
    <w:rsid w:val="00D26D1E"/>
    <w:pPr>
      <w:keepNext/>
      <w:jc w:val="center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uiPriority w:val="99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024194"/>
    <w:p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sdetexteCar" w:type="character">
    <w:name w:val="Corps de texte Car"/>
    <w:basedOn w:val="Policepardfaut"/>
    <w:link w:val="Corpsdetexte"/>
    <w:rsid w:val="002B262D"/>
  </w:style>
  <w:style w:customStyle="1" w:styleId="Nonestyle" w:type="paragraph">
    <w:name w:val="Nonestyle"/>
    <w:basedOn w:val="Corpsdetexte"/>
    <w:link w:val="NonestyleCar"/>
    <w:qFormat/>
    <w:rsid w:val="004507A6"/>
    <w:pPr>
      <w:pBdr>
        <w:top w:color="auto" w:space="10" w:sz="4" w:val="single"/>
        <w:left w:color="auto" w:space="15" w:sz="4" w:val="single"/>
        <w:bottom w:color="auto" w:space="10" w:sz="4" w:val="single"/>
        <w:right w:color="auto" w:space="15" w:sz="4" w:val="single"/>
      </w:pBdr>
      <w:shd w:color="auto" w:fill="auto" w:val="pct5"/>
      <w:spacing w:after="540" w:before="540" w:line="360" w:lineRule="auto"/>
      <w:jc w:val="center"/>
    </w:pPr>
    <w:rPr>
      <w:rFonts w:ascii="Courier New" w:hAnsi="Courier New"/>
      <w:b/>
      <w:color w:themeColor="text1" w:val="000000"/>
      <w:sz w:val="20"/>
    </w:rPr>
  </w:style>
  <w:style w:customStyle="1" w:styleId="NonestyleCar" w:type="character">
    <w:name w:val="Nonestyle Car"/>
    <w:basedOn w:val="CorpsdetexteCar"/>
    <w:link w:val="Nonestyle"/>
    <w:rsid w:val="004507A6"/>
    <w:rPr>
      <w:rFonts w:ascii="Courier New" w:hAnsi="Courier New"/>
      <w:b/>
      <w:color w:themeColor="text1" w:val="000000"/>
      <w:sz w:val="20"/>
      <w:shd w:color="auto" w:fill="auto" w:val="pct5"/>
    </w:rPr>
  </w:style>
  <w:style w:styleId="En-tte" w:type="paragraph">
    <w:name w:val="header"/>
    <w:basedOn w:val="Normal"/>
    <w:link w:val="En-tteCar"/>
    <w:unhideWhenUsed/>
    <w:rsid w:val="00B509E6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B509E6"/>
  </w:style>
  <w:style w:styleId="Pieddepage" w:type="paragraph">
    <w:name w:val="footer"/>
    <w:aliases w:val="Document Footer"/>
    <w:basedOn w:val="Normal"/>
    <w:link w:val="PieddepageCar"/>
    <w:uiPriority w:val="99"/>
    <w:unhideWhenUsed/>
    <w:rsid w:val="00B509E6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aliases w:val="Document Footer Car"/>
    <w:basedOn w:val="Policepardfaut"/>
    <w:link w:val="Pieddepage"/>
    <w:uiPriority w:val="99"/>
    <w:rsid w:val="00B509E6"/>
  </w:style>
  <w:style w:customStyle="1" w:styleId="footnote" w:type="paragraph">
    <w:name w:val="footnote"/>
    <w:link w:val="footnoteCar"/>
    <w:qFormat/>
    <w:rsid w:val="00D26D1E"/>
    <w:pPr>
      <w:spacing w:after="440" w:before="240"/>
    </w:pPr>
    <w:rPr>
      <w:rFonts w:ascii="Times New Roman" w:hAnsi="Times New Roman"/>
      <w:i/>
      <w:noProof/>
      <w:sz w:val="16"/>
    </w:rPr>
  </w:style>
  <w:style w:customStyle="1" w:styleId="FigureCar" w:type="character">
    <w:name w:val="Figure Car"/>
    <w:basedOn w:val="Policepardfaut"/>
    <w:link w:val="Figure"/>
    <w:rsid w:val="00B732BB"/>
  </w:style>
  <w:style w:customStyle="1" w:styleId="CaptionedFigureCar" w:type="character">
    <w:name w:val="Captioned Figure Car"/>
    <w:basedOn w:val="FigureCar"/>
    <w:link w:val="CaptionedFigure"/>
    <w:rsid w:val="00D26D1E"/>
  </w:style>
  <w:style w:customStyle="1" w:styleId="footnoteCar" w:type="character">
    <w:name w:val="footnote Car"/>
    <w:basedOn w:val="CaptionedFigureCar"/>
    <w:link w:val="footnote"/>
    <w:rsid w:val="00D26D1E"/>
    <w:rPr>
      <w:rFonts w:ascii="Times New Roman" w:hAnsi="Times New Roman"/>
      <w:i/>
      <w:noProof/>
      <w:sz w:val="16"/>
    </w:rPr>
  </w:style>
  <w:style w:customStyle="1" w:styleId="Style1" w:type="paragraph">
    <w:name w:val="Style1"/>
    <w:basedOn w:val="Titre"/>
    <w:link w:val="Style1Car"/>
    <w:qFormat/>
    <w:rsid w:val="00024194"/>
  </w:style>
  <w:style w:customStyle="1" w:styleId="TOCHeading" w:type="paragraph">
    <w:name w:val="TOCHeading"/>
    <w:basedOn w:val="En-ttedetabledesmatires"/>
    <w:link w:val="TOCHeadingCar"/>
    <w:qFormat/>
    <w:rsid w:val="00DC0BB0"/>
    <w:pPr>
      <w:spacing w:after="600" w:before="480"/>
    </w:pPr>
  </w:style>
  <w:style w:customStyle="1" w:styleId="TitreCar" w:type="character">
    <w:name w:val="Titre Car"/>
    <w:basedOn w:val="Policepardfaut"/>
    <w:link w:val="Titre"/>
    <w:rsid w:val="00024194"/>
    <w:rPr>
      <w:rFonts w:ascii="Times New Roman" w:cstheme="majorBidi" w:eastAsiaTheme="majorEastAsia" w:hAnsi="Times New Roman"/>
      <w:b/>
      <w:bCs/>
      <w:sz w:val="36"/>
      <w:szCs w:val="36"/>
    </w:rPr>
  </w:style>
  <w:style w:customStyle="1" w:styleId="Style1Car" w:type="character">
    <w:name w:val="Style1 Car"/>
    <w:basedOn w:val="TitreCar"/>
    <w:link w:val="Style1"/>
    <w:rsid w:val="00024194"/>
    <w:rPr>
      <w:rFonts w:ascii="Times New Roman" w:cstheme="majorBidi" w:eastAsiaTheme="majorEastAsia" w:hAnsi="Times New Roman"/>
      <w:b/>
      <w:bCs/>
      <w:sz w:val="36"/>
      <w:szCs w:val="36"/>
    </w:rPr>
  </w:style>
  <w:style w:styleId="TM1" w:type="paragraph">
    <w:name w:val="toc 1"/>
    <w:basedOn w:val="Normal"/>
    <w:next w:val="Normal"/>
    <w:autoRedefine/>
    <w:uiPriority w:val="39"/>
    <w:unhideWhenUsed/>
    <w:rsid w:val="00024194"/>
    <w:pPr>
      <w:spacing w:after="100"/>
    </w:pPr>
    <w:rPr>
      <w:rFonts w:ascii="Times New Roman" w:hAnsi="Times New Roman"/>
      <w:sz w:val="22"/>
    </w:rPr>
  </w:style>
  <w:style w:customStyle="1" w:styleId="TOCHeadingCar" w:type="character">
    <w:name w:val="TOCHeading Car"/>
    <w:basedOn w:val="Style1Car"/>
    <w:link w:val="TOCHeading"/>
    <w:rsid w:val="00DC0BB0"/>
    <w:rPr>
      <w:rFonts w:ascii="Times New Roman" w:cstheme="majorBidi" w:eastAsiaTheme="majorEastAsia" w:hAnsi="Times New Roman"/>
      <w:b/>
      <w:bCs w:val="0"/>
      <w:color w:themeColor="accent1" w:themeShade="BF" w:val="365F91"/>
      <w:sz w:val="32"/>
      <w:szCs w:val="32"/>
    </w:rPr>
  </w:style>
  <w:style w:styleId="TM2" w:type="paragraph">
    <w:name w:val="toc 2"/>
    <w:basedOn w:val="Normal"/>
    <w:next w:val="Normal"/>
    <w:autoRedefine/>
    <w:uiPriority w:val="39"/>
    <w:unhideWhenUsed/>
    <w:rsid w:val="00024194"/>
    <w:pPr>
      <w:spacing w:after="220" w:before="120"/>
      <w:ind w:left="240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4</Pages>
  <Words>361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abook-example</dc:title>
  <dc:creator>Norah Jones</dc:creator>
  <cp:keywords/>
  <dcterms:created xsi:type="dcterms:W3CDTF">2024-09-30T07:55:20Z</dcterms:created>
  <dcterms:modified xsi:type="dcterms:W3CDTF">2024-09-30T07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9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heme">
    <vt:lpwstr>cosmo</vt:lpwstr>
  </property>
  <property fmtid="{D5CDD505-2E9C-101B-9397-08002B2CF9AE}" pid="15" name="toc-title">
    <vt:lpwstr>Table of contents</vt:lpwstr>
  </property>
</Properties>
</file>